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ing</w:t>
      </w:r>
    </w:p>
    <w:bookmarkStart w:id="24" w:name="Xe21be1f6d6abc19d64afde331fd98d5fb175d96"/>
    <w:p>
      <w:pPr>
        <w:pStyle w:val="Heading1"/>
      </w:pPr>
      <w:r>
        <w:t xml:space="preserve">SCHOLARSHIP APPLICATION LETTER FOR MECHANICAL ENGINEERING STUDIES IN ANKARA, TURKEY</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bookmarkStart w:id="20" w:name="date"/>
    <w:p>
      <w:pPr>
        <w:pStyle w:val="Heading2"/>
      </w:pPr>
      <w:r>
        <w:t xml:space="preserve">Date:</w:t>
      </w:r>
    </w:p>
    <w:p>
      <w:pPr>
        <w:pStyle w:val="FirstParagraph"/>
      </w:pPr>
      <w:r>
        <w:t xml:space="preserve">[Current Date]</w:t>
      </w:r>
    </w:p>
    <w:bookmarkEnd w:id="20"/>
    <w:bookmarkStart w:id="21" w:name="committee-of-scholarship-selection"/>
    <w:p>
      <w:pPr>
        <w:pStyle w:val="Heading2"/>
      </w:pPr>
      <w:r>
        <w:t xml:space="preserve">Committee of Scholarship Selection</w:t>
      </w:r>
    </w:p>
    <w:bookmarkEnd w:id="21"/>
    <w:bookmarkStart w:id="22" w:name="middle-east-technical-university-metu"/>
    <w:p>
      <w:pPr>
        <w:pStyle w:val="Heading2"/>
      </w:pPr>
      <w:r>
        <w:t xml:space="preserve">Middle East Technical University (METU)</w:t>
      </w:r>
    </w:p>
    <w:bookmarkEnd w:id="22"/>
    <w:bookmarkStart w:id="23" w:name="department-of-mechanical-engineering"/>
    <w:p>
      <w:pPr>
        <w:pStyle w:val="Heading2"/>
      </w:pPr>
      <w:r>
        <w:t xml:space="preserve">Department of Mechanical Engineering</w:t>
      </w:r>
    </w:p>
    <w:p>
      <w:pPr>
        <w:pStyle w:val="FirstParagraph"/>
      </w:pPr>
      <w:r>
        <w:t xml:space="preserve">Ankara, Turkey</w:t>
      </w:r>
    </w:p>
    <w:p>
      <w:pPr>
        <w:pStyle w:val="BodyText"/>
      </w:pPr>
      <w:r>
        <w:t xml:space="preserve">Dear Esteemed Scholarship Committee,</w:t>
      </w:r>
    </w:p>
    <w:p>
      <w:pPr>
        <w:pStyle w:val="BodyText"/>
      </w:pPr>
      <w:r>
        <w:t xml:space="preserve">It is with profound respect for Turkey's legacy in engineering education and unwavering enthusiasm for sustainable technological advancement that I submit this Scholarship Application Letter. As an aspiring Mechanical Engineer committed to addressing global energy challenges through innovation, I have meticulously selected the Department of Mechanical Engineering at Middle East Technical University (METU) in Ankara as the ideal catalyst for my academic and professional transformation. This application transcends a mere request for financial support—it represents a strategic alignment between my technical ambitions and Turkey's visionary role as a leader in engineering education within the rapidly evolving Anatolian landscape.</w:t>
      </w:r>
    </w:p>
    <w:p>
      <w:pPr>
        <w:pStyle w:val="BodyText"/>
      </w:pPr>
      <w:r>
        <w:t xml:space="preserve">My journey toward becoming a Mechanical Engineer began during high school when I designed an energy-efficient water purification system for rural communities in my home country. This project ignited my passion for thermodynamics and sustainable systems, leading me to pursue a Bachelor's degree in Mechanical Engineering at [Your University]. Throughout my undergraduate studies, I immersed myself in advanced coursework including Computational Fluid Dynamics (CFD), Advanced Thermodynamics, and Renewable Energy Systems. My capstone project—a solar-powered desalination prototype optimized for arid regions—earned recognition at the International Student Innovation Summit. However, I recognized that true mastery in Mechanical Engineering requires exposure to cutting-edge research infrastructure and cross-cultural collaboration opportunities only accessible through premier institutions like METU in Ankara.</w:t>
      </w:r>
    </w:p>
    <w:p>
      <w:pPr>
        <w:pStyle w:val="BodyText"/>
      </w:pPr>
      <w:r>
        <w:t xml:space="preserve">Why Ankara? Why Turkey? The city of Ankara is not merely a geographical location but a dynamic hub where Turkey's rich engineering heritage converges with modern innovation. METU’s Department of Mechanical Engineering stands at the forefront of this movement, particularly in its research on sustainable energy systems and advanced manufacturing—aligning precisely with my career trajectory. I have closely followed Professor [Name]’s work on thermoelectric materials at METU’s Energy Systems Laboratory, which directly complements my academic focus. Ankara itself provides an unparalleled environment: as Turkey's political and technological nerve center, it offers access to collaborations with TÜBİTAK (Turkish Scientific and Technological Research Council), industry leaders like Turkcell and Kalesi Holding, and the vibrant innovation ecosystem of Çankaya district. The city’s blend of historical significance—where Atatürk’s legacy in modern engineering education thrives—and contemporary ambition makes it the perfect crucible for developing a Mechanical Engineer equipped to solve tomorrow's challenges.</w:t>
      </w:r>
    </w:p>
    <w:p>
      <w:pPr>
        <w:pStyle w:val="BodyText"/>
      </w:pPr>
      <w:r>
        <w:t xml:space="preserve">My academic record consistently reflects dedication: a GPA of 3.8/4.0, publications in the</w:t>
      </w:r>
      <w:r>
        <w:t xml:space="preserve"> </w:t>
      </w:r>
      <w:r>
        <w:rPr>
          <w:iCs/>
          <w:i/>
        </w:rPr>
        <w:t xml:space="preserve">Journal of Sustainable Engineering</w:t>
      </w:r>
      <w:r>
        <w:t xml:space="preserve">, and leadership roles in university robotics clubs. Yet, my motivation extends beyond academics. I have proactively engaged with Turkish culture through online language courses (reaching A2 level in Turkish) and cultural exchange programs with Ankara-based NGOs. This commitment to integration is critical; I understand that as a Mechanical Engineer working in Turkey, linguistic fluency and cultural sensitivity are as vital as technical expertise. The Scholarship Application Letter must therefore emphasize not just my qualifications, but my readiness to contribute meaningfully to Ankara's academic community.</w:t>
      </w:r>
    </w:p>
    <w:p>
      <w:pPr>
        <w:pStyle w:val="BodyText"/>
      </w:pPr>
      <w:r>
        <w:t xml:space="preserve">Financial considerations present the primary barrier to my enrollment at METU. While I have secured partial funding through family savings, the full tuition and living expenses in Ankara exceed my capacity without significant support. This scholarship would enable me to focus entirely on research in renewable energy systems—a field where Turkey is poised for global leadership. Specifically, with this support, I aim to contribute to METU’s ongoing projects on geothermal energy integration into smart grids, directly supporting Turkey’s national target of 50% renewable energy by 2035. My proposed thesis—</w:t>
      </w:r>
      <w:r>
        <w:rPr>
          <w:iCs/>
          <w:i/>
        </w:rPr>
        <w:t xml:space="preserve">“Optimizing Heat Recovery Systems for Urban Geothermal Networks in Anatolian Climates”</w:t>
      </w:r>
      <w:r>
        <w:t xml:space="preserve">—builds upon Ankara’s unique geographical advantages and aligns with the department's strategic research pillars.</w:t>
      </w:r>
    </w:p>
    <w:p>
      <w:pPr>
        <w:pStyle w:val="BodyText"/>
      </w:pPr>
      <w:r>
        <w:t xml:space="preserve">I envision my path as a Mechanical Engineer extending far beyond graduation. Within five years, I intend to establish a startup in Ankara focused on scalable energy solutions for emerging markets, leveraging METU’s incubator ecosystem. Long-term, I aim to collaborate with Turkish industry and international partners like the European Space Agency (ESA) on sustainable engineering projects—proving that a Mechanical Engineer trained in Ankara can drive both local impact and global innovation. Turkey’s strategic position at the crossroads of Europe, Asia, and Africa makes this vision uniquely achievable here. My commitment to advancing Turkey's engineering prowess is not theoretical; it stems from witnessing how Ankara’s universities transform students into architects of progress.</w:t>
      </w:r>
    </w:p>
    <w:p>
      <w:pPr>
        <w:pStyle w:val="BodyText"/>
      </w:pPr>
      <w:r>
        <w:t xml:space="preserve">The Scholarship Application Letter represents more than financial assistance—it is an investment in a future Mechanical Engineer who will embody Turkey’s spirit of innovation. I have carefully structured my academic plan to maximize METU's resources, including joining the METU Solar Energy Club and seeking internship opportunities with Ankara-based firms like Otokar. My goal is clear: to graduate not merely as a degree holder, but as a contributor to Ankara’s reputation as a hub for mechanical engineering excellence. I am prepared to bring the same diligence I demonstrated in designing water purification systems—to the challenges of Turkey's energy transition.</w:t>
      </w:r>
    </w:p>
    <w:p>
      <w:pPr>
        <w:pStyle w:val="BodyText"/>
      </w:pPr>
      <w:r>
        <w:t xml:space="preserve">I am deeply grateful for your consideration of my application. The opportunity to learn under METU’s distinguished faculty, collaborate with peers across continents, and immerse myself in Ankara’s intellectual vibrancy would be the pivotal step toward fulfilling my promise as a Mechanical Engineer committed to sustainable global progress. I welcome the chance to discuss how my skills and aspirations align with your mission during an interview.</w:t>
      </w:r>
    </w:p>
    <w:p>
      <w:pPr>
        <w:pStyle w:val="BodyText"/>
      </w:pPr>
      <w:r>
        <w:t xml:space="preserve">Sincerely,</w:t>
      </w:r>
    </w:p>
    <w:p>
      <w:pPr>
        <w:pStyle w:val="BodyText"/>
      </w:pPr>
      <w:r>
        <w:rPr>
          <w:bCs/>
          <w:b/>
        </w:rPr>
        <w:t xml:space="preserve">[Your Full Name]</w:t>
      </w:r>
    </w:p>
    <w:p>
      <w:pPr>
        <w:pStyle w:val="BodyText"/>
      </w:pPr>
      <w:r>
        <w:t xml:space="preserve">Future Mechanical Engineer | Applicant for MSc in Mechanical Engineering</w:t>
      </w:r>
    </w:p>
    <w:p>
      <w:pPr>
        <w:pStyle w:val="BodyText"/>
      </w:pPr>
      <w:r>
        <w:t xml:space="preserve">Middle East Technical University, Ankara</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al Engineering</dc:title>
  <dc:creator/>
  <dc:language>en</dc:language>
  <cp:keywords/>
  <dcterms:created xsi:type="dcterms:W3CDTF">2025-12-09T13:17:16Z</dcterms:created>
  <dcterms:modified xsi:type="dcterms:W3CDTF">2025-12-09T13:17:16Z</dcterms:modified>
</cp:coreProperties>
</file>

<file path=docProps/custom.xml><?xml version="1.0" encoding="utf-8"?>
<Properties xmlns="http://schemas.openxmlformats.org/officeDocument/2006/custom-properties" xmlns:vt="http://schemas.openxmlformats.org/officeDocument/2006/docPropsVTypes"/>
</file>